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c58a6a78d6a11179fef09007430a287128d04a"/>
    <w:p>
      <w:pPr>
        <w:pStyle w:val="Heading3"/>
      </w:pPr>
      <w:r>
        <w:t xml:space="preserve">26.12.2024, 17:00 «Живопись в лицах». Комплексное онлайн-мероприятие.</w:t>
      </w:r>
    </w:p>
    <w:p>
      <w:pPr>
        <w:pStyle w:val="FirstParagraph"/>
      </w:pPr>
      <w:r>
        <w:t xml:space="preserve">23.12.202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lefortovo.mos.ru/www/PHOTO-2024-12-23-13-34-1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Зинаида Серебрякова – наследница знаменитых художественных семей Бенуа-Лансере, одна из первых русских женщин, вошедших в историю живописи, подарила миру необычайно лиричные, добрые, светлые полот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 140-летию со дня рождения Зинаиды Евгеньевны Серебряковой Библиотека №120 представляет виртуальную выставку картин художницы и онлайн-викторину, посвящённую её жизни и творчеств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ктивности будут размещены 26 декабря на страницах Библиотеки №120 и Детской библиотеки №125 в социальных сетях:</w:t>
      </w:r>
    </w:p>
    <w:p>
      <w:pPr>
        <w:pStyle w:val="BodyText"/>
      </w:pPr>
      <w:r>
        <w:t xml:space="preserve">https://vk.com/lib_uvao_120_125</w:t>
      </w:r>
    </w:p>
    <w:p>
      <w:pPr>
        <w:pStyle w:val="BodyText"/>
      </w:pPr>
      <w:r>
        <w:t xml:space="preserve">https://ok.ru/libuvao120i125</w:t>
      </w:r>
    </w:p>
    <w:p>
      <w:pPr>
        <w:pStyle w:val="BodyText"/>
      </w:pPr>
      <w:r>
        <w:t xml:space="preserve">https://t.me/lib_uvao_120_125</w:t>
      </w:r>
    </w:p>
    <w:p>
      <w:pPr>
        <w:pStyle w:val="BodyText"/>
      </w:pPr>
      <w:r>
        <w:t xml:space="preserve">в 17:00 – виртуальная выставка картин Зинаиды Евгеньевны Серебряковой,</w:t>
      </w:r>
    </w:p>
    <w:p>
      <w:pPr>
        <w:pStyle w:val="BodyText"/>
      </w:pPr>
      <w:r>
        <w:t xml:space="preserve">в 18:00 – онлайн-викторина о жизни и творчестве Зинаиды Евгеньевны Серебряково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озрастное ограничение 16+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ополнительная информация: 8 (495) 360-41-0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#ЮВАО #Москва #библиотекиМосквы #библиотекиЮВАО #библиотека120 #библиотекаживописи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lefortovo.mos.ru/culture/detail/1273361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Лефорт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lefortovo.mos.ru" TargetMode="External" /><Relationship Type="http://schemas.openxmlformats.org/officeDocument/2006/relationships/hyperlink" Id="rId23" Target="http://lefortovo.mos.ru/culture/detail/127336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efortovo.mos.ru" TargetMode="External" /><Relationship Type="http://schemas.openxmlformats.org/officeDocument/2006/relationships/hyperlink" Id="rId23" Target="http://lefortovo.mos.ru/culture/detail/127336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3:59:44Z</dcterms:created>
  <dcterms:modified xsi:type="dcterms:W3CDTF">2025-04-10T03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